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30bd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97fc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44f8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8Z</dcterms:created>
  <dcterms:modified xsi:type="dcterms:W3CDTF">2016-08-30T07:20:28Z</dcterms:modified>
</cp:coreProperties>
</file>